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70457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70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646A4B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color w:themeColor="background1" w:val="FFFFFF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07:48Z</dcterms:created>
  <dcterms:modified xsi:type="dcterms:W3CDTF">2023-09-12T05:0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